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06E9E7" w14:textId="46D14A16" w:rsidR="00767890" w:rsidRPr="00F115FB" w:rsidRDefault="009463B2" w:rsidP="009463B2">
      <w:pPr>
        <w:pStyle w:val="FirstParagraph"/>
        <w:jc w:val="center"/>
        <w:rPr>
          <w:rFonts w:asciiTheme="majorHAnsi" w:hAnsiTheme="majorHAnsi" w:cstheme="majorHAnsi"/>
        </w:rPr>
      </w:pPr>
      <w:commentRangeStart w:id="0"/>
      <w:r w:rsidRPr="00F115FB">
        <w:rPr>
          <w:rFonts w:asciiTheme="majorHAnsi" w:hAnsiTheme="majorHAnsi" w:cstheme="majorHAnsi"/>
          <w:b/>
          <w:bCs/>
          <w:u w:val="single"/>
        </w:rPr>
        <w:t>Autorizzazione e liberatoria</w:t>
      </w:r>
    </w:p>
    <w:p w14:paraId="0106E9E8" w14:textId="1D2C7D0C" w:rsidR="00767890" w:rsidRPr="00F115FB" w:rsidRDefault="009463B2" w:rsidP="009463B2">
      <w:pPr>
        <w:pStyle w:val="Corpotesto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  <w:u w:val="single"/>
        </w:rPr>
        <w:t>p</w:t>
      </w:r>
      <w:r w:rsidRPr="00F115FB">
        <w:rPr>
          <w:rFonts w:asciiTheme="majorHAnsi" w:hAnsiTheme="majorHAnsi" w:cstheme="majorHAnsi"/>
          <w:b/>
          <w:bCs/>
          <w:u w:val="single"/>
        </w:rPr>
        <w:t>er pubblicazione di contributi singoli in opere collettive</w:t>
      </w:r>
      <w:commentRangeEnd w:id="0"/>
      <w:r w:rsidR="00471C7D" w:rsidRPr="00F115FB">
        <w:rPr>
          <w:rStyle w:val="Rimandocommento"/>
          <w:rFonts w:asciiTheme="majorHAnsi" w:hAnsiTheme="majorHAnsi" w:cstheme="majorHAnsi"/>
          <w:sz w:val="24"/>
          <w:szCs w:val="24"/>
        </w:rPr>
        <w:commentReference w:id="0"/>
      </w:r>
    </w:p>
    <w:p w14:paraId="0106E9EB" w14:textId="77777777" w:rsidR="00767890" w:rsidRPr="00F115FB" w:rsidRDefault="007A4A27">
      <w:pPr>
        <w:pStyle w:val="Corpotesto"/>
        <w:rPr>
          <w:rFonts w:asciiTheme="majorHAnsi" w:hAnsiTheme="majorHAnsi" w:cstheme="majorHAnsi"/>
        </w:rPr>
      </w:pPr>
      <w:commentRangeStart w:id="1"/>
      <w:r w:rsidRPr="00F115FB">
        <w:rPr>
          <w:rFonts w:asciiTheme="majorHAnsi" w:hAnsiTheme="majorHAnsi" w:cstheme="majorHAnsi"/>
        </w:rPr>
        <w:t xml:space="preserve">Il/la sottoscritto/a/i </w:t>
      </w:r>
      <w:commentRangeEnd w:id="1"/>
      <w:r w:rsidR="004E4D02" w:rsidRPr="00F115FB">
        <w:rPr>
          <w:rStyle w:val="Rimandocommento"/>
          <w:rFonts w:asciiTheme="majorHAnsi" w:hAnsiTheme="majorHAnsi" w:cstheme="majorHAnsi"/>
          <w:sz w:val="24"/>
          <w:szCs w:val="24"/>
        </w:rPr>
        <w:commentReference w:id="1"/>
      </w:r>
      <w:r w:rsidRPr="00F115FB">
        <w:rPr>
          <w:rFonts w:asciiTheme="majorHAnsi" w:hAnsiTheme="majorHAnsi" w:cstheme="majorHAnsi"/>
        </w:rPr>
        <w:t>____________________________________</w:t>
      </w:r>
    </w:p>
    <w:p w14:paraId="0106E9EC" w14:textId="77777777" w:rsidR="00767890" w:rsidRPr="00F115FB" w:rsidRDefault="007A4A27">
      <w:pPr>
        <w:pStyle w:val="Corpotesto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nato/a a _____________ il ________ residente a __________________ in via/piazza __________________________ n. _____ CAP _________ tel. __________________ e-mail _______________________</w:t>
      </w:r>
    </w:p>
    <w:p w14:paraId="0106E9ED" w14:textId="77777777" w:rsidR="00767890" w:rsidRPr="00F115FB" w:rsidRDefault="007A4A27" w:rsidP="009463B2">
      <w:pPr>
        <w:pStyle w:val="Corpotesto"/>
        <w:jc w:val="center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  <w:b/>
          <w:bCs/>
        </w:rPr>
        <w:t>DICHIARA sotto la propria responsabilità</w:t>
      </w:r>
    </w:p>
    <w:p w14:paraId="0106E9EE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 xml:space="preserve">di essere autore dell’opera dal </w:t>
      </w:r>
      <w:commentRangeStart w:id="2"/>
      <w:r w:rsidRPr="00F115FB">
        <w:rPr>
          <w:rFonts w:asciiTheme="majorHAnsi" w:hAnsiTheme="majorHAnsi" w:cstheme="majorHAnsi"/>
        </w:rPr>
        <w:t>titolo</w:t>
      </w:r>
      <w:commentRangeEnd w:id="2"/>
      <w:r w:rsidR="00204990" w:rsidRPr="00F115FB">
        <w:rPr>
          <w:rStyle w:val="Rimandocommento"/>
          <w:rFonts w:asciiTheme="majorHAnsi" w:hAnsiTheme="majorHAnsi" w:cstheme="majorHAnsi"/>
          <w:sz w:val="24"/>
          <w:szCs w:val="24"/>
        </w:rPr>
        <w:commentReference w:id="2"/>
      </w:r>
      <w:r w:rsidRPr="00F115FB">
        <w:rPr>
          <w:rFonts w:asciiTheme="majorHAnsi" w:hAnsiTheme="majorHAnsi" w:cstheme="majorHAnsi"/>
        </w:rPr>
        <w:t xml:space="preserve"> ________________________________________ (di seguito “Contributo”) e di volerne richiedere la pubblicazione mediante i servizi offerti dall’Alma Mater Studiorum – Università di Bologna (di seguito “Università”) tramite la biblioteca digitale di Ateneo – AlmaDL (di seguito per brevità “Sito”);</w:t>
      </w:r>
    </w:p>
    <w:p w14:paraId="0106E9EF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 xml:space="preserve">di volere pubblicare il Contributo come parte dell’opera collettiva dal </w:t>
      </w:r>
      <w:commentRangeStart w:id="3"/>
      <w:r w:rsidRPr="00F115FB">
        <w:rPr>
          <w:rFonts w:asciiTheme="majorHAnsi" w:hAnsiTheme="majorHAnsi" w:cstheme="majorHAnsi"/>
        </w:rPr>
        <w:t>titolo</w:t>
      </w:r>
      <w:commentRangeEnd w:id="3"/>
      <w:r w:rsidR="004E4D02" w:rsidRPr="00F115FB">
        <w:rPr>
          <w:rStyle w:val="Rimandocommento"/>
          <w:rFonts w:asciiTheme="majorHAnsi" w:hAnsiTheme="majorHAnsi" w:cstheme="majorHAnsi"/>
          <w:sz w:val="24"/>
          <w:szCs w:val="24"/>
        </w:rPr>
        <w:commentReference w:id="3"/>
      </w:r>
      <w:r w:rsidRPr="00F115FB">
        <w:rPr>
          <w:rFonts w:asciiTheme="majorHAnsi" w:hAnsiTheme="majorHAnsi" w:cstheme="majorHAnsi"/>
        </w:rPr>
        <w:t xml:space="preserve"> __________________________________________________ (d’ora in avanti “Opera Collettiva”) per darne la massima diffusione e visibilità;</w:t>
      </w:r>
    </w:p>
    <w:p w14:paraId="0106E9F0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di avere tutte le facoltà necessarie per la sottoscrizione del presente atto, nonché per autorizzare e consentire all’Università di provvedere legittimamente alla pubblicazione, riproduzione, comunicazione e messa a disposizione del pubblico del Contributo;</w:t>
      </w:r>
    </w:p>
    <w:p w14:paraId="0106E9F1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di aver acquisito, dai legittimi titolari, le autorizzazioni necessarie per la sottoscrizione del presente atto e la piena disponibilità dei diritti a qualsiasi titolo vantati dai legittimi titolari ivi compresi eventuali altri coautori (quali a titolo esemplificativo i diritti di proprietà intellettuale, i diritti d’autore e i diritti connessi, i diritti di immagine, i diritti relativi ai beni culturali e alle relative riproduzioni ai sensi della normativa vigente e/o altri diritti di terzi);</w:t>
      </w:r>
    </w:p>
    <w:p w14:paraId="0106E9F2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di garantire e di impegnarsi espressamente a mallevare e a tenere indenne l’Università da qualunque eventuale pretesa, contestazione, responsabilità, rivendicazione, azione e/o richiesta di terzi, incluse le ragionevoli spese legali, che abbia per oggetto la disponibilità e/o il legittimo esercizio dei diritti stessi, la pubblicazione, riproduzione e messa a disposizione del pubblico del Contributo nell’Opera collettiva e/o il contenuto dello stesso Contributo;</w:t>
      </w:r>
    </w:p>
    <w:p w14:paraId="0106E9F3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di fornire in modo completo al Dipartimento e/o all’Università i dati richiesti per la pubblicazione del Contributo nell’Opera Collettiva e di garantire che questi sono veritieri e saranno aggiornati tempestivamente, impegnandosi a manlevare e a tenere indenne l’Università da qualunque eventuale contestazione, responsabilità, rivendicazione, azione e/o richiesta di terzi in merito ai dati forniti;</w:t>
      </w:r>
    </w:p>
    <w:p w14:paraId="0106E9F4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di accettare le Condizioni Generali di utilizzo dei Siti dei Servizi AlmaDL e – ove previsto – i termini e condizioni d’uso del singolo servizio;</w:t>
      </w:r>
    </w:p>
    <w:p w14:paraId="0106E9F5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di avere preso completa ed attenta visione e di accettare le modalità e forme di pubblicazione, compresa la licenza d’uso, del Contributo e il livello di accessibilità previsti per il Contributo;</w:t>
      </w:r>
    </w:p>
    <w:p w14:paraId="0106E9F6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lastRenderedPageBreak/>
        <w:t xml:space="preserve">in particolare di accettare che il proprio Contributo verrà pubblicato e concesso in licenza attraverso i servizi dell’Università secondo i termini della </w:t>
      </w:r>
      <w:commentRangeStart w:id="4"/>
      <w:r w:rsidRPr="00F115FB">
        <w:rPr>
          <w:rFonts w:asciiTheme="majorHAnsi" w:hAnsiTheme="majorHAnsi" w:cstheme="majorHAnsi"/>
        </w:rPr>
        <w:t>licenza Creative Commons</w:t>
      </w:r>
      <w:commentRangeEnd w:id="4"/>
      <w:r w:rsidR="00DF2E0F" w:rsidRPr="00F115FB">
        <w:rPr>
          <w:rStyle w:val="Rimandocommento"/>
          <w:rFonts w:asciiTheme="majorHAnsi" w:hAnsiTheme="majorHAnsi" w:cstheme="majorHAnsi"/>
          <w:sz w:val="24"/>
          <w:szCs w:val="24"/>
        </w:rPr>
        <w:commentReference w:id="4"/>
      </w:r>
      <w:r w:rsidRPr="00F115FB">
        <w:rPr>
          <w:rFonts w:asciiTheme="majorHAnsi" w:hAnsiTheme="majorHAnsi" w:cstheme="majorHAnsi"/>
        </w:rPr>
        <w:t xml:space="preserve"> ____________________;</w:t>
      </w:r>
    </w:p>
    <w:p w14:paraId="0106E9F7" w14:textId="77777777" w:rsidR="00767890" w:rsidRPr="00F115FB" w:rsidRDefault="007A4A27">
      <w:pPr>
        <w:numPr>
          <w:ilvl w:val="0"/>
          <w:numId w:val="2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di essere consapevole che l’Università:</w:t>
      </w:r>
    </w:p>
    <w:p w14:paraId="0106E9F8" w14:textId="77777777" w:rsidR="00767890" w:rsidRPr="00F115FB" w:rsidRDefault="007A4A27">
      <w:pPr>
        <w:numPr>
          <w:ilvl w:val="1"/>
          <w:numId w:val="3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non sottoporrà il Contributo ad alcuna verifica circa il suo contenuto in vista della pubblicazione, comunicazione e messa a disposizione del pubblico attraverso il Sito;</w:t>
      </w:r>
    </w:p>
    <w:p w14:paraId="0106E9F9" w14:textId="77777777" w:rsidR="00767890" w:rsidRPr="00F115FB" w:rsidRDefault="007A4A27">
      <w:pPr>
        <w:numPr>
          <w:ilvl w:val="1"/>
          <w:numId w:val="3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non adotterà alcuna misura tecnologica di protezione del Contributo messo a disposizione del pubblico attraverso il Sito, quali, a titolo meramente indicativo, misure anti accesso o anticopia;</w:t>
      </w:r>
    </w:p>
    <w:p w14:paraId="0106E9FA" w14:textId="77777777" w:rsidR="00767890" w:rsidRPr="00F115FB" w:rsidRDefault="007A4A27">
      <w:pPr>
        <w:numPr>
          <w:ilvl w:val="1"/>
          <w:numId w:val="3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non sarà responsabile nei confronti del sottoscritto di eventuali violazioni del diritto d’autore o di altri diritti spettanti sui Contributi, perpetrate tramite il Sito o in conseguenza dell’accesso al Sito, dagli utenti e fruitori dei servizi, né sarà tenuta ad esercitare, in rappresentanza dell'autore, alcuna eventuale azione legale per violazione dei diritti d'autore e degli altri diritti sui Contributi da parte di terzi;</w:t>
      </w:r>
    </w:p>
    <w:p w14:paraId="0106E9FB" w14:textId="77777777" w:rsidR="00767890" w:rsidRPr="00F115FB" w:rsidRDefault="007A4A27">
      <w:pPr>
        <w:numPr>
          <w:ilvl w:val="1"/>
          <w:numId w:val="3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non sarà responsabile di eventuali ritardi nella pubblicazione, comunicazione e messa a disposizione del pubblico del Contributo attraverso il Sito o di interruzioni nell’accessibilità al Sito dovuti ad eventi fuori dal suo ragionevole controllo, oltre che a motivo dei necessari interventi di manutenzione e di aggiornamento tecnico,</w:t>
      </w:r>
    </w:p>
    <w:p w14:paraId="0106E9FC" w14:textId="77777777" w:rsidR="00767890" w:rsidRPr="00F115FB" w:rsidRDefault="007A4A27">
      <w:pPr>
        <w:numPr>
          <w:ilvl w:val="1"/>
          <w:numId w:val="3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potrà modificare, cessare anche senza preavviso, o rendere indisponibile in qualunque momento i servizi offerti attraverso il Sito per decisione insindacabile dell’amministrazione dell’Università.</w:t>
      </w:r>
    </w:p>
    <w:p w14:paraId="0106E9FD" w14:textId="77777777" w:rsidR="00767890" w:rsidRPr="00F115FB" w:rsidRDefault="007A4A27">
      <w:pPr>
        <w:pStyle w:val="FirstParagraph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  <w:b/>
          <w:bCs/>
        </w:rPr>
        <w:t>Pertanto il sottoscritto autorizza espressamente l’Università in via non esclusiva, a titolo gratuito e senza limitazioni territoriali e di durata, nei limiti consentiti dalla legge a</w:t>
      </w:r>
      <w:r w:rsidRPr="00F115FB">
        <w:rPr>
          <w:rFonts w:asciiTheme="majorHAnsi" w:hAnsiTheme="majorHAnsi" w:cstheme="majorHAnsi"/>
        </w:rPr>
        <w:t>:</w:t>
      </w:r>
    </w:p>
    <w:p w14:paraId="0106E9FE" w14:textId="77777777" w:rsidR="00767890" w:rsidRPr="00F115FB" w:rsidRDefault="007A4A27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pubblicare, riprodurre e mettere a disposizione del pubblico il Contributo gratuitamente in forma libera nell’Opera Collettiva, attraverso i servizi offerti dal Sito, nonché distribuire in forma cartacea ove previsto;</w:t>
      </w:r>
    </w:p>
    <w:p w14:paraId="0106E9FF" w14:textId="77777777" w:rsidR="00767890" w:rsidRPr="00F115FB" w:rsidRDefault="007A4A27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realizzare, nel caso di Contributo inedito, la prima pubblicazione nell’Opera Collettiva attraverso il Sito;</w:t>
      </w:r>
    </w:p>
    <w:p w14:paraId="0106EA00" w14:textId="77777777" w:rsidR="00767890" w:rsidRPr="00F115FB" w:rsidRDefault="007A4A27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adottare per la pubblicazione del Contributo, la licenza d’uso già individuata e comunicata dal curatore e/o direttore per l’Opera Collettiva, concedendo tutte le relative facoltà, autorizzazioni e licenze, dichiarando altresì di accettare la visualizzazione del rispettivo disclaimer di avviso per gli utenti dei servizi;</w:t>
      </w:r>
    </w:p>
    <w:p w14:paraId="0106EA01" w14:textId="77777777" w:rsidR="00767890" w:rsidRPr="00F115FB" w:rsidRDefault="007A4A27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riprodurre e conservare a tempo indeterminato negli archivi dell’Università copia del Contributo a fini storico-documentali.</w:t>
      </w:r>
    </w:p>
    <w:p w14:paraId="0106EA02" w14:textId="77777777" w:rsidR="00767890" w:rsidRPr="00F115FB" w:rsidRDefault="007A4A27">
      <w:pPr>
        <w:pStyle w:val="FirstParagraph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Letto, compreso e sottoscritto.</w:t>
      </w:r>
    </w:p>
    <w:p w14:paraId="0106EA03" w14:textId="77777777" w:rsidR="00767890" w:rsidRPr="00F115FB" w:rsidRDefault="007A4A27">
      <w:pPr>
        <w:pStyle w:val="Corpotesto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>Luogo __________________ Data ____/_____/________</w:t>
      </w:r>
    </w:p>
    <w:p w14:paraId="0106EA04" w14:textId="77777777" w:rsidR="00767890" w:rsidRPr="00F115FB" w:rsidRDefault="007A4A27">
      <w:pPr>
        <w:pStyle w:val="Corpotesto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lastRenderedPageBreak/>
        <w:t>Firma: ____________________________</w:t>
      </w:r>
    </w:p>
    <w:p w14:paraId="0106EA05" w14:textId="77777777" w:rsidR="00767890" w:rsidRPr="00F115FB" w:rsidRDefault="00A7763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0106EA09">
          <v:rect id="_x0000_i1025" style="width:0;height:1.5pt" o:hralign="center" o:hrstd="t" o:hr="t"/>
        </w:pict>
      </w:r>
    </w:p>
    <w:p w14:paraId="0106EA06" w14:textId="77777777" w:rsidR="00767890" w:rsidRPr="00F115FB" w:rsidRDefault="007A4A27">
      <w:pPr>
        <w:pStyle w:val="FirstParagraph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  <w:b/>
          <w:bCs/>
        </w:rPr>
        <w:t>N.B.</w:t>
      </w:r>
      <w:r w:rsidRPr="00F115FB">
        <w:rPr>
          <w:rFonts w:asciiTheme="majorHAnsi" w:hAnsiTheme="majorHAnsi" w:cstheme="majorHAnsi"/>
        </w:rPr>
        <w:t xml:space="preserve"> Il presente documento è messo a disposizione a titolo meramente esemplificativo a supporto della pubblicazione tramite i servizi di Ateneo – AlmaDL.</w:t>
      </w:r>
    </w:p>
    <w:p w14:paraId="0106EA07" w14:textId="77777777" w:rsidR="00767890" w:rsidRPr="00F115FB" w:rsidRDefault="007A4A27">
      <w:pPr>
        <w:pStyle w:val="Corpotesto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 xml:space="preserve">Il documento deve essere compilato in ogni sua parte e sottoscritto </w:t>
      </w:r>
      <w:r w:rsidRPr="00C02E35">
        <w:rPr>
          <w:rFonts w:asciiTheme="majorHAnsi" w:hAnsiTheme="majorHAnsi" w:cstheme="majorHAnsi"/>
        </w:rPr>
        <w:t>o con firma autografa (corredata da una fotocopia di un documento di identità in corso di validità)</w:t>
      </w:r>
      <w:r w:rsidRPr="00F115FB">
        <w:rPr>
          <w:rFonts w:asciiTheme="majorHAnsi" w:hAnsiTheme="majorHAnsi" w:cstheme="majorHAnsi"/>
        </w:rPr>
        <w:t xml:space="preserve"> o con firma digitale e inviato al curatore/direttore dell’Opera Collettiva. Ogni responsabilità in merito alla compilazione e conservazione del documento resta in capo al curatore/direttore dell’Opera Collettiva.</w:t>
      </w:r>
    </w:p>
    <w:p w14:paraId="0106EA08" w14:textId="77777777" w:rsidR="00767890" w:rsidRPr="00F115FB" w:rsidRDefault="007A4A27">
      <w:pPr>
        <w:pStyle w:val="Corpotesto"/>
        <w:rPr>
          <w:rFonts w:asciiTheme="majorHAnsi" w:hAnsiTheme="majorHAnsi" w:cstheme="majorHAnsi"/>
        </w:rPr>
      </w:pPr>
      <w:r w:rsidRPr="00F115FB">
        <w:rPr>
          <w:rFonts w:asciiTheme="majorHAnsi" w:hAnsiTheme="majorHAnsi" w:cstheme="majorHAnsi"/>
        </w:rPr>
        <w:t xml:space="preserve">Le Condizioni Generali di utilizzo dei Siti dei Servizi AlmaDL sono disponibili alla pagina web: </w:t>
      </w:r>
      <w:hyperlink r:id="rId10">
        <w:r w:rsidRPr="00F115FB">
          <w:rPr>
            <w:rStyle w:val="Collegamentoipertestuale"/>
            <w:rFonts w:asciiTheme="majorHAnsi" w:hAnsiTheme="majorHAnsi" w:cstheme="majorHAnsi"/>
          </w:rPr>
          <w:t>https://sba.unibo.it/it/almadl/it/allegati/allegati-almadl/condizioni-sito-almadl</w:t>
        </w:r>
      </w:hyperlink>
    </w:p>
    <w:sectPr w:rsidR="00767890" w:rsidRPr="00F115FB">
      <w:pgSz w:w="12240" w:h="15840"/>
      <w:pgMar w:top="1417" w:right="1134" w:bottom="1134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Autore" w:initials="A">
    <w:p w14:paraId="2D195E2A" w14:textId="77777777" w:rsidR="00471C7D" w:rsidRDefault="00471C7D" w:rsidP="00471C7D">
      <w:pPr>
        <w:pStyle w:val="Testocommento"/>
      </w:pPr>
      <w:r>
        <w:rPr>
          <w:rStyle w:val="Rimandocommento"/>
        </w:rPr>
        <w:annotationRef/>
      </w:r>
      <w:r>
        <w:rPr>
          <w:lang w:val="it-IT"/>
        </w:rPr>
        <w:t>Modificare il modello inserendo i dati necessari come indicato nei commenti a margine.</w:t>
      </w:r>
    </w:p>
    <w:p w14:paraId="472A7FD1" w14:textId="77777777" w:rsidR="00471C7D" w:rsidRDefault="00471C7D" w:rsidP="00471C7D">
      <w:pPr>
        <w:pStyle w:val="Testocommento"/>
      </w:pPr>
      <w:r>
        <w:rPr>
          <w:lang w:val="it-IT"/>
        </w:rPr>
        <w:t>Una volta terminato il lavoro eliminare la filigrana dal menu di Word, tramite Progettazione&gt; Filigrana&gt; Rimuovi filigrana. Convertire il documento in PDF e firmare digitalmente.</w:t>
      </w:r>
    </w:p>
  </w:comment>
  <w:comment w:id="1" w:author="Autore" w:initials="A">
    <w:p w14:paraId="0C2F93D9" w14:textId="52FB36F9" w:rsidR="00161AE4" w:rsidRDefault="004E4D02" w:rsidP="00161AE4">
      <w:pPr>
        <w:pStyle w:val="Testocommento"/>
      </w:pPr>
      <w:r>
        <w:rPr>
          <w:rStyle w:val="Rimandocommento"/>
        </w:rPr>
        <w:annotationRef/>
      </w:r>
      <w:r w:rsidR="00161AE4">
        <w:t>aggiungere i campi necessari in caso di più autori</w:t>
      </w:r>
    </w:p>
  </w:comment>
  <w:comment w:id="2" w:author="Autore" w:initials="A">
    <w:p w14:paraId="534DE5A7" w14:textId="77777777" w:rsidR="00161AE4" w:rsidRDefault="00204990" w:rsidP="00161AE4">
      <w:pPr>
        <w:pStyle w:val="Testocommento"/>
      </w:pPr>
      <w:r>
        <w:rPr>
          <w:rStyle w:val="Rimandocommento"/>
        </w:rPr>
        <w:annotationRef/>
      </w:r>
      <w:r w:rsidR="00161AE4">
        <w:t>indicare il titolo dell’opera</w:t>
      </w:r>
    </w:p>
  </w:comment>
  <w:comment w:id="3" w:author="Autore" w:initials="A">
    <w:p w14:paraId="78712E96" w14:textId="77777777" w:rsidR="00161AE4" w:rsidRDefault="004E4D02" w:rsidP="00161AE4">
      <w:pPr>
        <w:pStyle w:val="Testocommento"/>
      </w:pPr>
      <w:r>
        <w:rPr>
          <w:rStyle w:val="Rimandocommento"/>
        </w:rPr>
        <w:annotationRef/>
      </w:r>
      <w:r w:rsidR="00161AE4">
        <w:t>indicare il nome dell’Opera collettiva in cui si vuole pubblicare: rivista, collana, atti di convegno etc.</w:t>
      </w:r>
    </w:p>
  </w:comment>
  <w:comment w:id="4" w:author="Autore" w:initials="A">
    <w:p w14:paraId="3E2C59CC" w14:textId="0F33FCA5" w:rsidR="00DF2E0F" w:rsidRDefault="00DF2E0F" w:rsidP="00DF2E0F">
      <w:pPr>
        <w:pStyle w:val="Testocommento"/>
      </w:pPr>
      <w:r>
        <w:rPr>
          <w:rStyle w:val="Rimandocommento"/>
        </w:rPr>
        <w:annotationRef/>
      </w:r>
      <w:r>
        <w:rPr>
          <w:color w:val="808080"/>
        </w:rPr>
        <w:t>riportare la licenza scelta per l’Opera Collettiva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72A7FD1" w15:done="0"/>
  <w15:commentEx w15:paraId="0C2F93D9" w15:done="0"/>
  <w15:commentEx w15:paraId="534DE5A7" w15:done="0"/>
  <w15:commentEx w15:paraId="78712E96" w15:done="0"/>
  <w15:commentEx w15:paraId="3E2C59C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72A7FD1" w16cid:durableId="0F192B3F"/>
  <w16cid:commentId w16cid:paraId="0C2F93D9" w16cid:durableId="563F41A9"/>
  <w16cid:commentId w16cid:paraId="534DE5A7" w16cid:durableId="44EB6A31"/>
  <w16cid:commentId w16cid:paraId="78712E96" w16cid:durableId="2F2D0E1F"/>
  <w16cid:commentId w16cid:paraId="3E2C59CC" w16cid:durableId="7E1873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1CFAD4" w14:textId="77777777" w:rsidR="00A7763C" w:rsidRDefault="00A7763C" w:rsidP="007C4F49">
      <w:pPr>
        <w:spacing w:after="0"/>
      </w:pPr>
      <w:r>
        <w:separator/>
      </w:r>
    </w:p>
  </w:endnote>
  <w:endnote w:type="continuationSeparator" w:id="0">
    <w:p w14:paraId="5A96374B" w14:textId="77777777" w:rsidR="00A7763C" w:rsidRDefault="00A7763C" w:rsidP="007C4F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8D7C68" w14:textId="77777777" w:rsidR="00A7763C" w:rsidRDefault="00A7763C" w:rsidP="007C4F49">
      <w:pPr>
        <w:spacing w:after="0"/>
      </w:pPr>
      <w:r>
        <w:separator/>
      </w:r>
    </w:p>
  </w:footnote>
  <w:footnote w:type="continuationSeparator" w:id="0">
    <w:p w14:paraId="1DA6EAAE" w14:textId="77777777" w:rsidR="00A7763C" w:rsidRDefault="00A7763C" w:rsidP="007C4F4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28E83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BA8AF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88607542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2049257536">
    <w:abstractNumId w:val="0"/>
  </w:num>
  <w:num w:numId="2" w16cid:durableId="1037587486">
    <w:abstractNumId w:val="1"/>
  </w:num>
  <w:num w:numId="3" w16cid:durableId="14734762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157034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removePersonalInformation/>
  <w:removeDateAndTime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7890"/>
    <w:rsid w:val="0000745E"/>
    <w:rsid w:val="00161AE4"/>
    <w:rsid w:val="00204990"/>
    <w:rsid w:val="002F1978"/>
    <w:rsid w:val="00471C7D"/>
    <w:rsid w:val="004E4D02"/>
    <w:rsid w:val="00585769"/>
    <w:rsid w:val="00595518"/>
    <w:rsid w:val="00662A1A"/>
    <w:rsid w:val="00767890"/>
    <w:rsid w:val="007A4A27"/>
    <w:rsid w:val="007C4F49"/>
    <w:rsid w:val="009463B2"/>
    <w:rsid w:val="00A7763C"/>
    <w:rsid w:val="00C02E35"/>
    <w:rsid w:val="00D650C2"/>
    <w:rsid w:val="00DF2E0F"/>
    <w:rsid w:val="00ED62F0"/>
    <w:rsid w:val="00F11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06E9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it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Rimandocommento">
    <w:name w:val="annotation reference"/>
    <w:basedOn w:val="Carpredefinitoparagrafo"/>
    <w:rsid w:val="00204990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204990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204990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rsid w:val="0020499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rsid w:val="00204990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rsid w:val="007C4F49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7C4F49"/>
  </w:style>
  <w:style w:type="paragraph" w:styleId="Pidipagina">
    <w:name w:val="footer"/>
    <w:basedOn w:val="Normale"/>
    <w:link w:val="PidipaginaCarattere"/>
    <w:rsid w:val="007C4F49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7C4F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sba.unibo.it/it/almadl/it/allegati/allegati-almadl/condizioni-sito-almadl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48</Words>
  <Characters>5405</Characters>
  <Application>Microsoft Office Word</Application>
  <DocSecurity>0</DocSecurity>
  <Lines>45</Lines>
  <Paragraphs>12</Paragraphs>
  <ScaleCrop>false</ScaleCrop>
  <Company/>
  <LinksUpToDate>false</LinksUpToDate>
  <CharactersWithSpaces>6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6-01-14T13:50:00Z</dcterms:created>
  <dcterms:modified xsi:type="dcterms:W3CDTF">2026-01-14T13:50:00Z</dcterms:modified>
  <dc:language/>
</cp:coreProperties>
</file>